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2FEC" w:rsidRDefault="004F311F">
      <w:pPr>
        <w:pStyle w:val="a4"/>
      </w:pPr>
      <w:r>
        <w:t>Лабораторная работа №1</w:t>
      </w:r>
    </w:p>
    <w:p w:rsidR="00742FEC" w:rsidRDefault="004F311F">
      <w:pPr>
        <w:pStyle w:val="a5"/>
      </w:pPr>
      <w:r>
        <w:t>Работа с git</w:t>
      </w:r>
    </w:p>
    <w:p w:rsidR="00742FEC" w:rsidRDefault="004F311F">
      <w:pPr>
        <w:pStyle w:val="Author"/>
      </w:pPr>
      <w:r>
        <w:t>Гнатюк Анастасия Стани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82858334"/>
        <w:docPartObj>
          <w:docPartGallery w:val="Table of Contents"/>
          <w:docPartUnique/>
        </w:docPartObj>
      </w:sdtPr>
      <w:sdtEndPr/>
      <w:sdtContent>
        <w:p w:rsidR="00742FEC" w:rsidRDefault="004F311F">
          <w:pPr>
            <w:pStyle w:val="ae"/>
          </w:pPr>
          <w:r>
            <w:t>Содержание</w:t>
          </w:r>
        </w:p>
        <w:p w:rsidR="00A855B1" w:rsidRDefault="004F311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855B1">
            <w:fldChar w:fldCharType="separate"/>
          </w:r>
          <w:hyperlink w:anchor="_Toc158456488" w:history="1">
            <w:r w:rsidR="00A855B1" w:rsidRPr="00801E0D">
              <w:rPr>
                <w:rStyle w:val="ad"/>
                <w:noProof/>
              </w:rPr>
              <w:t>Цель работы</w:t>
            </w:r>
            <w:r w:rsidR="00A855B1">
              <w:rPr>
                <w:noProof/>
                <w:webHidden/>
              </w:rPr>
              <w:tab/>
            </w:r>
            <w:r w:rsidR="00A855B1">
              <w:rPr>
                <w:noProof/>
                <w:webHidden/>
              </w:rPr>
              <w:fldChar w:fldCharType="begin"/>
            </w:r>
            <w:r w:rsidR="00A855B1">
              <w:rPr>
                <w:noProof/>
                <w:webHidden/>
              </w:rPr>
              <w:instrText xml:space="preserve"> PAGEREF _Toc158456488 \h </w:instrText>
            </w:r>
            <w:r w:rsidR="00A855B1">
              <w:rPr>
                <w:noProof/>
                <w:webHidden/>
              </w:rPr>
            </w:r>
            <w:r w:rsidR="00A855B1">
              <w:rPr>
                <w:noProof/>
                <w:webHidden/>
              </w:rPr>
              <w:fldChar w:fldCharType="separate"/>
            </w:r>
            <w:r w:rsidR="00A855B1">
              <w:rPr>
                <w:noProof/>
                <w:webHidden/>
              </w:rPr>
              <w:t>2</w:t>
            </w:r>
            <w:r w:rsidR="00A855B1"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56489" w:history="1">
            <w:r w:rsidRPr="00801E0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56490" w:history="1">
            <w:r w:rsidRPr="00801E0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491" w:history="1">
            <w:r w:rsidRPr="00801E0D">
              <w:rPr>
                <w:rStyle w:val="ad"/>
                <w:noProof/>
              </w:rPr>
              <w:t>1.1 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2" w:history="1">
            <w:r w:rsidRPr="00801E0D">
              <w:rPr>
                <w:rStyle w:val="ad"/>
                <w:noProof/>
              </w:rPr>
              <w:t>1.1.1 Установка имени и электронной поч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3" w:history="1">
            <w:r w:rsidRPr="00801E0D">
              <w:rPr>
                <w:rStyle w:val="ad"/>
                <w:noProof/>
              </w:rPr>
              <w:t>1.1.2 Параметры установки окончаний стр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4" w:history="1">
            <w:r w:rsidRPr="00801E0D">
              <w:rPr>
                <w:rStyle w:val="ad"/>
                <w:noProof/>
              </w:rPr>
              <w:t>1.1.3 Установка отображения uni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495" w:history="1">
            <w:r w:rsidRPr="00801E0D">
              <w:rPr>
                <w:rStyle w:val="ad"/>
                <w:noProof/>
              </w:rPr>
              <w:t>1.2 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6" w:history="1">
            <w:r w:rsidRPr="00801E0D">
              <w:rPr>
                <w:rStyle w:val="ad"/>
                <w:noProof/>
              </w:rPr>
              <w:t>1.2.1 Создайте страницу «Hello, World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7" w:history="1">
            <w:r w:rsidRPr="00801E0D">
              <w:rPr>
                <w:rStyle w:val="ad"/>
                <w:noProof/>
              </w:rPr>
              <w:t>1.2.2 Создание репозитория и добавление файла в репози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498" w:history="1">
            <w:r w:rsidRPr="00801E0D">
              <w:rPr>
                <w:rStyle w:val="ad"/>
                <w:noProof/>
              </w:rPr>
              <w:t>1.2.3 Проверка состояние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499" w:history="1">
            <w:r w:rsidRPr="00801E0D">
              <w:rPr>
                <w:rStyle w:val="ad"/>
                <w:noProof/>
              </w:rPr>
              <w:t>1.3 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0" w:history="1">
            <w:r w:rsidRPr="00801E0D">
              <w:rPr>
                <w:rStyle w:val="ad"/>
                <w:noProof/>
              </w:rPr>
              <w:t>1.3.1 Измените страницу «Hello, World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501" w:history="1">
            <w:r w:rsidRPr="00801E0D">
              <w:rPr>
                <w:rStyle w:val="ad"/>
                <w:noProof/>
              </w:rPr>
              <w:t>1.4 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2" w:history="1">
            <w:r w:rsidRPr="00801E0D">
              <w:rPr>
                <w:rStyle w:val="ad"/>
                <w:noProof/>
              </w:rPr>
              <w:t>1.4.1 Коммит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3" w:history="1">
            <w:r w:rsidRPr="00801E0D">
              <w:rPr>
                <w:rStyle w:val="ad"/>
                <w:noProof/>
              </w:rPr>
              <w:t>1.4.2 Добавьте стандартные теги стран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4" w:history="1">
            <w:r w:rsidRPr="00801E0D">
              <w:rPr>
                <w:rStyle w:val="ad"/>
                <w:noProof/>
              </w:rPr>
              <w:t>1.4.3 Ис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5" w:history="1">
            <w:r w:rsidRPr="00801E0D">
              <w:rPr>
                <w:rStyle w:val="ad"/>
                <w:noProof/>
              </w:rPr>
              <w:t>1.4.4 Получение старых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6" w:history="1">
            <w:r w:rsidRPr="00801E0D">
              <w:rPr>
                <w:rStyle w:val="ad"/>
                <w:noProof/>
              </w:rPr>
              <w:t>1.4.5 Создание тегов верс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507" w:history="1">
            <w:r w:rsidRPr="00801E0D">
              <w:rPr>
                <w:rStyle w:val="ad"/>
                <w:noProof/>
              </w:rPr>
              <w:t>1.8 Удаление коммит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456508" w:history="1">
            <w:r w:rsidRPr="00801E0D">
              <w:rPr>
                <w:rStyle w:val="ad"/>
                <w:noProof/>
              </w:rPr>
              <w:t>1.9 Работа с ветк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09" w:history="1">
            <w:r w:rsidRPr="00801E0D">
              <w:rPr>
                <w:rStyle w:val="ad"/>
                <w:noProof/>
              </w:rPr>
              <w:t>1.9.1 Создайте вет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10" w:history="1">
            <w:r w:rsidRPr="00801E0D">
              <w:rPr>
                <w:rStyle w:val="ad"/>
                <w:noProof/>
              </w:rPr>
              <w:t>1.9.2 Просмотрите текущ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11" w:history="1">
            <w:r w:rsidRPr="00801E0D">
              <w:rPr>
                <w:rStyle w:val="ad"/>
                <w:noProof/>
              </w:rPr>
              <w:t>1.9.3 Слияние в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12" w:history="1">
            <w:r w:rsidRPr="00801E0D">
              <w:rPr>
                <w:rStyle w:val="ad"/>
                <w:noProof/>
              </w:rPr>
              <w:t>1.9.4 Сброс ветки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456513" w:history="1">
            <w:r w:rsidRPr="00801E0D">
              <w:rPr>
                <w:rStyle w:val="ad"/>
                <w:noProof/>
              </w:rPr>
              <w:t>1.9.5 Перебаз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55B1" w:rsidRDefault="00A855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456514" w:history="1">
            <w:r w:rsidRPr="00801E0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45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2FEC" w:rsidRDefault="004F311F">
          <w:r>
            <w:fldChar w:fldCharType="end"/>
          </w:r>
        </w:p>
      </w:sdtContent>
    </w:sdt>
    <w:p w:rsidR="00742FEC" w:rsidRDefault="004F311F">
      <w:pPr>
        <w:pStyle w:val="1"/>
      </w:pPr>
      <w:bookmarkStart w:id="0" w:name="цель-работы"/>
      <w:bookmarkStart w:id="1" w:name="_Toc158456488"/>
      <w:r>
        <w:lastRenderedPageBreak/>
        <w:t>Цель работы</w:t>
      </w:r>
      <w:bookmarkEnd w:id="1"/>
    </w:p>
    <w:p w:rsidR="00742FEC" w:rsidRDefault="004F311F">
      <w:pPr>
        <w:pStyle w:val="FirstParagraph"/>
      </w:pPr>
      <w:r>
        <w:t>Целью данной работы является изучение работы с git, а именно знакомство с командами, с помощью которых мы сможем работать с репозиториями, файлами, папками и ветками.</w:t>
      </w:r>
    </w:p>
    <w:p w:rsidR="00742FEC" w:rsidRDefault="004F311F">
      <w:pPr>
        <w:pStyle w:val="1"/>
      </w:pPr>
      <w:bookmarkStart w:id="2" w:name="теоретическое-введение"/>
      <w:bookmarkStart w:id="3" w:name="_Toc158456489"/>
      <w:bookmarkEnd w:id="0"/>
      <w:r>
        <w:t>Теоретическое введение</w:t>
      </w:r>
      <w:bookmarkEnd w:id="3"/>
    </w:p>
    <w:p w:rsidR="00742FEC" w:rsidRDefault="004F311F">
      <w:pPr>
        <w:pStyle w:val="FirstParagraph"/>
      </w:pPr>
      <w:r>
        <w:t>Git (произносится «гит») — распределённая система управления верси</w:t>
      </w:r>
      <w:r>
        <w:t>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</w:p>
    <w:p w:rsidR="00742FEC" w:rsidRDefault="004F311F">
      <w:pPr>
        <w:pStyle w:val="a0"/>
      </w:pPr>
      <w:r>
        <w:t>Среди проектов, использующих Git, — ядро Linux, Swift, Android, Drupal, Cairo, GNU Core Utilities, Mesa,</w:t>
      </w:r>
      <w:r>
        <w:t xml:space="preserve"> Wine, Chromium, Compiz Fusion, FlightGear, jQuery, PHP, NASM, MediaWiki, DokuWiki, Qt, ряд дистрибутивов Linux.</w:t>
      </w:r>
    </w:p>
    <w:p w:rsidR="00742FEC" w:rsidRDefault="004F311F">
      <w:pPr>
        <w:pStyle w:val="a0"/>
      </w:pPr>
      <w:r>
        <w:t>Программа является свободной и выпущена под лицензией GNU GPL версии 2. По умолчанию используется TCP-порт 9418.</w:t>
      </w:r>
    </w:p>
    <w:p w:rsidR="00742FEC" w:rsidRDefault="004F311F">
      <w:pPr>
        <w:pStyle w:val="1"/>
      </w:pPr>
      <w:bookmarkStart w:id="4" w:name="выполнение-лабораторной-работы"/>
      <w:bookmarkStart w:id="5" w:name="_Toc158456490"/>
      <w:bookmarkEnd w:id="2"/>
      <w:r>
        <w:t>Выполнение лабораторной работы</w:t>
      </w:r>
      <w:bookmarkEnd w:id="5"/>
    </w:p>
    <w:p w:rsidR="00742FEC" w:rsidRDefault="004F311F">
      <w:pPr>
        <w:pStyle w:val="2"/>
      </w:pPr>
      <w:bookmarkStart w:id="6" w:name="подготовка"/>
      <w:bookmarkStart w:id="7" w:name="_Toc158456491"/>
      <w:r>
        <w:t>1.1 Подготовка</w:t>
      </w:r>
      <w:bookmarkEnd w:id="7"/>
    </w:p>
    <w:p w:rsidR="00742FEC" w:rsidRDefault="004F311F">
      <w:pPr>
        <w:pStyle w:val="3"/>
      </w:pPr>
      <w:bookmarkStart w:id="8" w:name="установка-имени-и-электронной-почты"/>
      <w:bookmarkStart w:id="9" w:name="_Toc158456492"/>
      <w:r>
        <w:t>1.1.1 Установка имени и электронной почты</w:t>
      </w:r>
      <w:bookmarkEnd w:id="9"/>
    </w:p>
    <w:p w:rsidR="00742FEC" w:rsidRDefault="004F311F">
      <w:pPr>
        <w:pStyle w:val="FirstParagraph"/>
      </w:pPr>
      <w:r>
        <w:t>git config –global user.name “Your Name”</w:t>
      </w:r>
    </w:p>
    <w:p w:rsidR="00742FEC" w:rsidRDefault="004F311F">
      <w:pPr>
        <w:pStyle w:val="a0"/>
      </w:pPr>
      <w:r>
        <w:t>git config –global user.email “your_email@whatever.com”</w:t>
      </w:r>
    </w:p>
    <w:p w:rsidR="00742FEC" w:rsidRDefault="004F311F">
      <w:pPr>
        <w:pStyle w:val="3"/>
      </w:pPr>
      <w:bookmarkStart w:id="10" w:name="параметры-установки-окончаний-строк"/>
      <w:bookmarkStart w:id="11" w:name="_Toc158456493"/>
      <w:bookmarkEnd w:id="8"/>
      <w:r>
        <w:t>1.1.2 Параметры установки окончаний строк</w:t>
      </w:r>
      <w:bookmarkEnd w:id="11"/>
    </w:p>
    <w:p w:rsidR="00742FEC" w:rsidRDefault="004F311F">
      <w:pPr>
        <w:pStyle w:val="FirstParagraph"/>
      </w:pPr>
      <w:r>
        <w:t>Настройка core.autocrlf с параметрами true и input делает в</w:t>
      </w:r>
      <w:r>
        <w:t>се переводы строк текстовых файлов в главном репозитории одинаковы. core.autocrlf true - git автоматически конвертирует CRLF-&gt;LF при коммите и обратно LF-&gt;CRLF при выгрузке кода из репозитория на файловую систему (используют в Windows). core.autocrlf input</w:t>
      </w:r>
      <w:r>
        <w:t xml:space="preserve"> - конвертация CRLF в LF только при коммитах (используют в Mac/Linux).</w:t>
      </w:r>
    </w:p>
    <w:p w:rsidR="00742FEC" w:rsidRDefault="004F311F">
      <w:pPr>
        <w:pStyle w:val="a0"/>
      </w:pPr>
      <w:r>
        <w:t>Если core.safecrlf установлен в true или warm, git проверяет, если преобразование является обратимым для текущей настройки core.autocrlf. core.safecrlf true - отвержение необратимого пр</w:t>
      </w:r>
      <w:r>
        <w:t>еобразования lf&lt;-&gt;crlf.</w:t>
      </w:r>
    </w:p>
    <w:p w:rsidR="00742FEC" w:rsidRDefault="004F311F">
      <w:pPr>
        <w:pStyle w:val="a0"/>
      </w:pPr>
      <w:r>
        <w:t>Полезно, когда специфические бинарники похожие на текстовые файлы. core.safecrlf warn - печать только предупреждение, но принимает необратимый переход.</w:t>
      </w:r>
    </w:p>
    <w:p w:rsidR="00742FEC" w:rsidRDefault="004F311F">
      <w:pPr>
        <w:pStyle w:val="a0"/>
      </w:pPr>
      <w:r>
        <w:t>Для пользователей Windows:</w:t>
      </w:r>
    </w:p>
    <w:p w:rsidR="00742FEC" w:rsidRDefault="004F311F">
      <w:pPr>
        <w:pStyle w:val="a0"/>
      </w:pPr>
      <w:r>
        <w:t>git config –global core.autocrlf true</w:t>
      </w:r>
    </w:p>
    <w:p w:rsidR="00742FEC" w:rsidRDefault="004F311F">
      <w:pPr>
        <w:pStyle w:val="a0"/>
      </w:pPr>
      <w:r>
        <w:t>git config –glo</w:t>
      </w:r>
      <w:r>
        <w:t>bal core.safecrlf true</w:t>
      </w:r>
    </w:p>
    <w:p w:rsidR="00742FEC" w:rsidRDefault="004F311F">
      <w:pPr>
        <w:pStyle w:val="3"/>
      </w:pPr>
      <w:bookmarkStart w:id="12" w:name="установка-отображения-unicode"/>
      <w:bookmarkStart w:id="13" w:name="_Toc158456494"/>
      <w:bookmarkEnd w:id="10"/>
      <w:r>
        <w:lastRenderedPageBreak/>
        <w:t>1.1.3 Установка отображения unicode</w:t>
      </w:r>
      <w:bookmarkEnd w:id="13"/>
    </w:p>
    <w:p w:rsidR="00742FEC" w:rsidRDefault="004F311F">
      <w:pPr>
        <w:pStyle w:val="FirstParagraph"/>
      </w:pPr>
      <w:r>
        <w:t>По умолчанию, git будет печатать не-ASCII символов в именах файлов в виде восьмеричных последовательностей . Что бы избежать нечитаемых строк, установите соответствующий флаг.</w:t>
      </w:r>
    </w:p>
    <w:p w:rsidR="00742FEC" w:rsidRDefault="004F311F">
      <w:pPr>
        <w:pStyle w:val="a0"/>
      </w:pPr>
      <w:r>
        <w:t>git config –global co</w:t>
      </w:r>
      <w:r>
        <w:t>re.quotepath off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67325" cy="1543050"/>
            <wp:effectExtent l="0" t="0" r="0" b="0"/>
            <wp:docPr id="1" name="Picture" descr="Рис.1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2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:</w:t>
      </w:r>
    </w:p>
    <w:p w:rsidR="00742FEC" w:rsidRDefault="004F311F">
      <w:pPr>
        <w:pStyle w:val="2"/>
      </w:pPr>
      <w:bookmarkStart w:id="14" w:name="создание-проекта"/>
      <w:bookmarkStart w:id="15" w:name="_Toc158456495"/>
      <w:bookmarkEnd w:id="6"/>
      <w:bookmarkEnd w:id="12"/>
      <w:r>
        <w:t>1.2 Создание проекта</w:t>
      </w:r>
      <w:bookmarkEnd w:id="15"/>
    </w:p>
    <w:p w:rsidR="00742FEC" w:rsidRDefault="004F311F">
      <w:pPr>
        <w:pStyle w:val="3"/>
      </w:pPr>
      <w:bookmarkStart w:id="16" w:name="создайте-страницу-hello-world"/>
      <w:bookmarkStart w:id="17" w:name="_Toc158456496"/>
      <w:r>
        <w:t>1.2.1 Создайте страницу «Hello, World»</w:t>
      </w:r>
      <w:bookmarkEnd w:id="17"/>
    </w:p>
    <w:p w:rsidR="00742FEC" w:rsidRDefault="004F311F">
      <w:pPr>
        <w:pStyle w:val="FirstParagraph"/>
      </w:pPr>
      <w:r>
        <w:t>Начните работу в пустом рабочем каталоге с создания пустого каталога с именем hello, затем войдите в него и создайте там файл с именем hello.html.</w:t>
      </w:r>
    </w:p>
    <w:p w:rsidR="00742FEC" w:rsidRDefault="004F311F">
      <w:pPr>
        <w:pStyle w:val="a0"/>
      </w:pPr>
      <w:r>
        <w:t>mkdir hello</w:t>
      </w:r>
    </w:p>
    <w:p w:rsidR="00742FEC" w:rsidRDefault="004F311F">
      <w:pPr>
        <w:pStyle w:val="a0"/>
      </w:pPr>
      <w:r>
        <w:t>cd hello</w:t>
      </w:r>
    </w:p>
    <w:p w:rsidR="00742FEC" w:rsidRDefault="004F311F">
      <w:pPr>
        <w:pStyle w:val="a0"/>
      </w:pPr>
      <w:r>
        <w:t>touch hello.html</w:t>
      </w:r>
    </w:p>
    <w:p w:rsidR="00742FEC" w:rsidRDefault="004F311F">
      <w:pPr>
        <w:pStyle w:val="a0"/>
      </w:pPr>
      <w:r>
        <w:t>echo “Hello, World!” &gt; hello.html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514850" cy="1524000"/>
            <wp:effectExtent l="0" t="0" r="0" b="0"/>
            <wp:docPr id="2" name="Picture" descr="Рис.2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3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:</w:t>
      </w:r>
    </w:p>
    <w:p w:rsidR="00742FEC" w:rsidRDefault="004F311F">
      <w:pPr>
        <w:pStyle w:val="3"/>
      </w:pPr>
      <w:bookmarkStart w:id="18" w:name="X2201041577013e41a33e8a64a6590d1da4db11e"/>
      <w:bookmarkStart w:id="19" w:name="_Toc158456497"/>
      <w:bookmarkEnd w:id="16"/>
      <w:r>
        <w:t>1.2.2 Создание репозитория и добавление файла в репозиторий</w:t>
      </w:r>
      <w:bookmarkEnd w:id="19"/>
    </w:p>
    <w:p w:rsidR="00742FEC" w:rsidRDefault="004F311F">
      <w:pPr>
        <w:pStyle w:val="FirstParagraph"/>
      </w:pPr>
      <w:r>
        <w:t>Добавим файл в репозиторий.</w:t>
      </w:r>
    </w:p>
    <w:p w:rsidR="00742FEC" w:rsidRDefault="004F311F">
      <w:pPr>
        <w:pStyle w:val="a0"/>
      </w:pPr>
      <w:r>
        <w:t>git add hello.html</w:t>
      </w:r>
    </w:p>
    <w:p w:rsidR="00742FEC" w:rsidRDefault="004F311F">
      <w:pPr>
        <w:pStyle w:val="a0"/>
      </w:pPr>
      <w:r>
        <w:t>git commit -m “Initial Commit”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387357"/>
            <wp:effectExtent l="0" t="0" r="0" b="0"/>
            <wp:docPr id="3" name="Picture" descr="Рис.3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8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3:</w:t>
      </w:r>
    </w:p>
    <w:p w:rsidR="00742FEC" w:rsidRDefault="004F311F">
      <w:pPr>
        <w:pStyle w:val="3"/>
      </w:pPr>
      <w:bookmarkStart w:id="20" w:name="проверка-состояние-репозитория"/>
      <w:bookmarkStart w:id="21" w:name="_Toc158456498"/>
      <w:bookmarkEnd w:id="18"/>
      <w:r>
        <w:t>1.2.3 Проверка состояние репозитория</w:t>
      </w:r>
      <w:bookmarkEnd w:id="21"/>
    </w:p>
    <w:p w:rsidR="00742FEC" w:rsidRDefault="004F311F">
      <w:pPr>
        <w:pStyle w:val="FirstParagraph"/>
      </w:pPr>
      <w:r>
        <w:t>Используйте команду git status, чтобы проверить текущее состояние репозитория.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32682"/>
            <wp:effectExtent l="0" t="0" r="0" b="0"/>
            <wp:docPr id="4" name="Picture" descr="Рис.4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8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4:</w:t>
      </w:r>
    </w:p>
    <w:p w:rsidR="00742FEC" w:rsidRDefault="004F311F">
      <w:pPr>
        <w:pStyle w:val="2"/>
      </w:pPr>
      <w:bookmarkStart w:id="22" w:name="внесение-изменений"/>
      <w:bookmarkStart w:id="23" w:name="_Toc158456499"/>
      <w:bookmarkEnd w:id="14"/>
      <w:bookmarkEnd w:id="20"/>
      <w:r>
        <w:t>1.3 Внесение изменений</w:t>
      </w:r>
      <w:bookmarkEnd w:id="23"/>
    </w:p>
    <w:p w:rsidR="00742FEC" w:rsidRDefault="004F311F">
      <w:pPr>
        <w:pStyle w:val="3"/>
      </w:pPr>
      <w:bookmarkStart w:id="24" w:name="измените-страницу-hello-world"/>
      <w:bookmarkStart w:id="25" w:name="_Toc158456500"/>
      <w:r>
        <w:t>1.3.1 Измените страницу «Hello, World»</w:t>
      </w:r>
      <w:bookmarkEnd w:id="25"/>
    </w:p>
    <w:p w:rsidR="00742FEC" w:rsidRDefault="004F311F">
      <w:pPr>
        <w:pStyle w:val="FirstParagraph"/>
      </w:pPr>
      <w:r>
        <w:t>Добавим кое-какие HTML-теги к нашему приветствию. Измените содержимое файла hello.html на: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790825" cy="381000"/>
            <wp:effectExtent l="0" t="0" r="0" b="0"/>
            <wp:docPr id="5" name="Picture" descr="Рис.6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пупсик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</w:t>
      </w:r>
      <w:r>
        <w:t>с.6:</w:t>
      </w:r>
    </w:p>
    <w:p w:rsidR="00742FEC" w:rsidRDefault="004F311F">
      <w:pPr>
        <w:pStyle w:val="a0"/>
      </w:pPr>
      <w:r>
        <w:t>Проверьте состояние рабочего каталога.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987873"/>
            <wp:effectExtent l="0" t="0" r="0" b="0"/>
            <wp:docPr id="6" name="Picture" descr="Рис.5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0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5: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12876"/>
            <wp:effectExtent l="0" t="0" r="0" b="0"/>
            <wp:docPr id="7" name="Picture" descr="Рис.7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8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7: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989480"/>
            <wp:effectExtent l="0" t="0" r="0" b="0"/>
            <wp:docPr id="8" name="Picture" descr="Рис.8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7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8:</w:t>
      </w:r>
    </w:p>
    <w:p w:rsidR="00742FEC" w:rsidRDefault="004F311F">
      <w:pPr>
        <w:pStyle w:val="2"/>
      </w:pPr>
      <w:bookmarkStart w:id="26" w:name="индексация-изменений"/>
      <w:bookmarkStart w:id="27" w:name="_Toc158456501"/>
      <w:bookmarkEnd w:id="22"/>
      <w:bookmarkEnd w:id="24"/>
      <w:r>
        <w:t>1.4 Индексация изменений</w:t>
      </w:r>
      <w:bookmarkEnd w:id="27"/>
    </w:p>
    <w:p w:rsidR="00742FEC" w:rsidRDefault="004F311F">
      <w:pPr>
        <w:pStyle w:val="3"/>
      </w:pPr>
      <w:bookmarkStart w:id="28" w:name="коммит-изменений"/>
      <w:bookmarkStart w:id="29" w:name="_Toc158456502"/>
      <w:r>
        <w:t>1.4.1 Коммит изменений</w:t>
      </w:r>
      <w:bookmarkEnd w:id="29"/>
    </w:p>
    <w:p w:rsidR="00742FEC" w:rsidRDefault="004F311F">
      <w:pPr>
        <w:pStyle w:val="FirstParagraph"/>
      </w:pPr>
      <w:r>
        <w:t>Теперь выполните команду git, чтобы проиндексировать изменения. Проверьте состояние.</w:t>
      </w:r>
    </w:p>
    <w:p w:rsidR="00742FEC" w:rsidRDefault="004F311F">
      <w:pPr>
        <w:pStyle w:val="a0"/>
      </w:pPr>
      <w:r>
        <w:t>git add hello.html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17903"/>
            <wp:effectExtent l="0" t="0" r="0" b="0"/>
            <wp:docPr id="9" name="Picture" descr="Рис.9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4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9:</w:t>
      </w:r>
    </w:p>
    <w:p w:rsidR="00742FEC" w:rsidRDefault="004F311F">
      <w:pPr>
        <w:pStyle w:val="a0"/>
      </w:pPr>
      <w:r>
        <w:t>Сделайте коммит и проверьте состояние.</w:t>
      </w:r>
    </w:p>
    <w:p w:rsidR="00742FEC" w:rsidRDefault="004F311F">
      <w:pPr>
        <w:pStyle w:val="a0"/>
      </w:pPr>
      <w:r>
        <w:t>git commit</w:t>
      </w:r>
    </w:p>
    <w:p w:rsidR="00742FEC" w:rsidRDefault="004F311F">
      <w:pPr>
        <w:pStyle w:val="a0"/>
      </w:pPr>
      <w:r>
        <w:t>Откроется редактор.</w:t>
      </w:r>
    </w:p>
    <w:p w:rsidR="00742FEC" w:rsidRDefault="004F311F">
      <w:pPr>
        <w:pStyle w:val="a0"/>
      </w:pPr>
      <w:r>
        <w:t>В первой строке введите комментарий: «Added h1 tag». Сохраните файл и выйдите из редактора (для этого в редакторе по-умолчанию (Vim) вам нужно нажать клавишу ESC, ввести :wq и нажать Ent</w:t>
      </w:r>
      <w:r>
        <w:t>er).</w:t>
      </w:r>
    </w:p>
    <w:p w:rsidR="00742FEC" w:rsidRDefault="004F311F">
      <w:pPr>
        <w:pStyle w:val="a0"/>
      </w:pPr>
      <w:r>
        <w:t>Теперь еще раз проверим состояние.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a0"/>
      </w:pPr>
      <w:r>
        <w:t>Рабочий каталог чистый, можно продолжить работу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48250" cy="1752600"/>
            <wp:effectExtent l="0" t="0" r="0" b="0"/>
            <wp:docPr id="10" name="Picture" descr="Рис.10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0:</w:t>
      </w:r>
    </w:p>
    <w:p w:rsidR="00742FEC" w:rsidRDefault="004F311F">
      <w:pPr>
        <w:pStyle w:val="3"/>
      </w:pPr>
      <w:bookmarkStart w:id="30" w:name="добавьте-стандартные-теги-страницы"/>
      <w:bookmarkStart w:id="31" w:name="_Toc158456503"/>
      <w:bookmarkEnd w:id="28"/>
      <w:r>
        <w:t>1.4.2 Добавьте стандартные теги страницы</w:t>
      </w:r>
      <w:bookmarkEnd w:id="31"/>
    </w:p>
    <w:p w:rsidR="00742FEC" w:rsidRDefault="004F311F">
      <w:pPr>
        <w:pStyle w:val="FirstParagraph"/>
      </w:pPr>
      <w:r>
        <w:t>Измените страницу «Hello, World», чтобы она содержала стандартные теги html и body.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05425" cy="1285875"/>
            <wp:effectExtent l="0" t="0" r="0" b="0"/>
            <wp:docPr id="11" name="Picture" descr="Рис.11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пупсик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1: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10562"/>
            <wp:effectExtent l="0" t="0" r="0" b="0"/>
            <wp:docPr id="12" name="Picture" descr="Рис.12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ААААА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2:</w:t>
      </w:r>
    </w:p>
    <w:p w:rsidR="00742FEC" w:rsidRDefault="004F311F">
      <w:pPr>
        <w:pStyle w:val="a0"/>
      </w:pPr>
      <w:r>
        <w:t>Теперь добавьте это изменение в индекс git.</w:t>
      </w:r>
    </w:p>
    <w:p w:rsidR="00742FEC" w:rsidRDefault="004F311F">
      <w:pPr>
        <w:pStyle w:val="a0"/>
      </w:pPr>
      <w:r>
        <w:t>git add hello.html</w:t>
      </w:r>
    </w:p>
    <w:p w:rsidR="00742FEC" w:rsidRDefault="004F311F">
      <w:pPr>
        <w:pStyle w:val="a0"/>
      </w:pPr>
      <w:r>
        <w:t>Теперь добавьте заголовки HTML (секцию head) к странице «Hello, World».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4542"/>
            <wp:effectExtent l="0" t="0" r="0" b="0"/>
            <wp:docPr id="13" name="Picture" descr="Рис.13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3:</w:t>
      </w:r>
    </w:p>
    <w:p w:rsidR="00742FEC" w:rsidRDefault="004F311F">
      <w:pPr>
        <w:pStyle w:val="a0"/>
      </w:pPr>
      <w:r>
        <w:t>Проверьте текущий статус: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a0"/>
      </w:pPr>
      <w:r>
        <w:t>Обратите внимание на то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вы делали коммит се</w:t>
      </w:r>
      <w:r>
        <w:t>йчас, заголовки не были бы сохранены в репозиторий.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846057"/>
            <wp:effectExtent l="0" t="0" r="0" b="0"/>
            <wp:docPr id="14" name="Picture" descr="Рис.14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4:</w:t>
      </w:r>
    </w:p>
    <w:p w:rsidR="00742FEC" w:rsidRDefault="004F311F">
      <w:pPr>
        <w:pStyle w:val="a0"/>
      </w:pPr>
      <w:r>
        <w:t>Произведите коммит проиндексированного изменения (значение по умолчанию), а затем еще раз проверьте состояние.</w:t>
      </w:r>
    </w:p>
    <w:p w:rsidR="00742FEC" w:rsidRDefault="004F311F">
      <w:pPr>
        <w:pStyle w:val="a0"/>
      </w:pPr>
      <w:r>
        <w:t>git commit -m “Added standard HTML page tags”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146066"/>
            <wp:effectExtent l="0" t="0" r="0" b="0"/>
            <wp:docPr id="15" name="Picture" descr="Рис.15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1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5:</w:t>
      </w:r>
    </w:p>
    <w:p w:rsidR="00742FEC" w:rsidRDefault="004F311F">
      <w:pPr>
        <w:pStyle w:val="a0"/>
      </w:pPr>
      <w:r>
        <w:t>Состояние команд</w:t>
      </w:r>
      <w:r>
        <w:t>ы говорит о том, что hello.html имеет незафиксированные изменения, но уже не в буферной зоне.</w:t>
      </w:r>
    </w:p>
    <w:p w:rsidR="00742FEC" w:rsidRDefault="004F311F">
      <w:pPr>
        <w:pStyle w:val="a0"/>
      </w:pPr>
      <w:r>
        <w:t>Теперь добавьте второе изменение в индекс, а затем проверьте состояние с помощью команды git status.</w:t>
      </w:r>
    </w:p>
    <w:p w:rsidR="00742FEC" w:rsidRDefault="004F311F">
      <w:pPr>
        <w:pStyle w:val="a0"/>
      </w:pPr>
      <w:r>
        <w:t>git add .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036932"/>
            <wp:effectExtent l="0" t="0" r="0" b="0"/>
            <wp:docPr id="16" name="Picture" descr="Рис.16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9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6:</w:t>
      </w:r>
    </w:p>
    <w:p w:rsidR="00742FEC" w:rsidRDefault="004F311F">
      <w:pPr>
        <w:pStyle w:val="3"/>
      </w:pPr>
      <w:bookmarkStart w:id="32" w:name="история"/>
      <w:bookmarkStart w:id="33" w:name="_Toc158456504"/>
      <w:bookmarkEnd w:id="30"/>
      <w:r>
        <w:t>1.4.3 История</w:t>
      </w:r>
      <w:bookmarkEnd w:id="33"/>
    </w:p>
    <w:p w:rsidR="00742FEC" w:rsidRDefault="004F311F">
      <w:pPr>
        <w:pStyle w:val="FirstParagraph"/>
      </w:pPr>
      <w:r>
        <w:t>Получим список п</w:t>
      </w:r>
      <w:r>
        <w:t>роизведенных изменений:</w:t>
      </w:r>
    </w:p>
    <w:p w:rsidR="00742FEC" w:rsidRDefault="004F311F">
      <w:pPr>
        <w:pStyle w:val="a0"/>
      </w:pPr>
      <w:r>
        <w:t>git log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58565"/>
            <wp:effectExtent l="0" t="0" r="0" b="0"/>
            <wp:docPr id="17" name="Picture" descr="Рис.17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45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7:</w:t>
      </w:r>
    </w:p>
    <w:p w:rsidR="00742FEC" w:rsidRDefault="004F311F">
      <w:pPr>
        <w:pStyle w:val="3"/>
      </w:pPr>
      <w:bookmarkStart w:id="34" w:name="получение-старых-версий"/>
      <w:bookmarkStart w:id="35" w:name="_Toc158456505"/>
      <w:bookmarkEnd w:id="32"/>
      <w:r>
        <w:t>1.4.4 Получение старых версий</w:t>
      </w:r>
      <w:bookmarkEnd w:id="35"/>
    </w:p>
    <w:p w:rsidR="00742FEC" w:rsidRDefault="004F311F">
      <w:pPr>
        <w:pStyle w:val="FirstParagraph"/>
      </w:pPr>
      <w:r>
        <w:t>Получите хэши предыдущих версий</w:t>
      </w:r>
    </w:p>
    <w:p w:rsidR="00742FEC" w:rsidRDefault="004F311F">
      <w:pPr>
        <w:pStyle w:val="a0"/>
      </w:pPr>
      <w:r>
        <w:t>git log</w:t>
      </w:r>
    </w:p>
    <w:p w:rsidR="00742FEC" w:rsidRDefault="004F311F">
      <w:pPr>
        <w:pStyle w:val="a0"/>
      </w:pPr>
      <w:r>
        <w:t xml:space="preserve">Изучите данные лога и найдите хэш для первого коммита. Он должен быть в </w:t>
      </w:r>
      <w:r>
        <w:t>последней строке данных. Используйте этот хэш-код (достаточно первых 7 знаков) в команде ниже. Затем проверьте содержимое файла hello.html.</w:t>
      </w:r>
    </w:p>
    <w:p w:rsidR="00742FEC" w:rsidRDefault="004F311F">
      <w:pPr>
        <w:pStyle w:val="a0"/>
      </w:pPr>
      <w:r>
        <w:t>git checkout “hash”</w:t>
      </w:r>
    </w:p>
    <w:p w:rsidR="00742FEC" w:rsidRDefault="004F311F">
      <w:pPr>
        <w:pStyle w:val="a0"/>
      </w:pPr>
      <w:r>
        <w:t>cat hello.html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105686"/>
            <wp:effectExtent l="0" t="0" r="0" b="0"/>
            <wp:docPr id="18" name="Picture" descr="Рис.18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3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8:</w:t>
      </w:r>
    </w:p>
    <w:p w:rsidR="00742FEC" w:rsidRDefault="004F311F">
      <w:pPr>
        <w:pStyle w:val="a0"/>
      </w:pPr>
      <w:r>
        <w:t>Вернитесь к последней версии в ветке master</w:t>
      </w:r>
    </w:p>
    <w:p w:rsidR="00742FEC" w:rsidRDefault="004F311F">
      <w:pPr>
        <w:pStyle w:val="a0"/>
      </w:pPr>
      <w:r>
        <w:t>git checkout master</w:t>
      </w:r>
    </w:p>
    <w:p w:rsidR="00742FEC" w:rsidRDefault="004F311F">
      <w:pPr>
        <w:pStyle w:val="a0"/>
      </w:pPr>
      <w:r>
        <w:t>cat hel</w:t>
      </w:r>
      <w:r>
        <w:t>lo.html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33850" cy="419100"/>
            <wp:effectExtent l="0" t="0" r="0" b="0"/>
            <wp:docPr id="19" name="Picture" descr="Рис.19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13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19:</w:t>
      </w:r>
    </w:p>
    <w:p w:rsidR="00742FEC" w:rsidRDefault="004F311F">
      <w:pPr>
        <w:pStyle w:val="a0"/>
      </w:pPr>
      <w:r>
        <w:lastRenderedPageBreak/>
        <w:t>master — имя ветки по умолчанию. Переключая имена веток, вы попадаете на последнюю версию выбранной ветки.</w:t>
      </w:r>
    </w:p>
    <w:p w:rsidR="00742FEC" w:rsidRDefault="004F311F">
      <w:pPr>
        <w:pStyle w:val="3"/>
      </w:pPr>
      <w:bookmarkStart w:id="36" w:name="создание-тегов-версий"/>
      <w:bookmarkStart w:id="37" w:name="_Toc158456506"/>
      <w:bookmarkEnd w:id="34"/>
      <w:r>
        <w:t>1.4.5 Создание тегов версий</w:t>
      </w:r>
      <w:bookmarkEnd w:id="37"/>
    </w:p>
    <w:p w:rsidR="00742FEC" w:rsidRDefault="004F311F">
      <w:pPr>
        <w:pStyle w:val="FirstParagraph"/>
      </w:pPr>
      <w:r>
        <w:t>Давайте назовем текущую версию страницы hello первой (v1).</w:t>
      </w:r>
    </w:p>
    <w:p w:rsidR="00742FEC" w:rsidRDefault="004F311F">
      <w:pPr>
        <w:pStyle w:val="a0"/>
      </w:pPr>
      <w:r>
        <w:t>Создайте тег первой версии</w:t>
      </w:r>
    </w:p>
    <w:p w:rsidR="00742FEC" w:rsidRDefault="004F311F">
      <w:pPr>
        <w:pStyle w:val="a0"/>
      </w:pPr>
      <w:r>
        <w:t>git tag v1</w:t>
      </w:r>
    </w:p>
    <w:p w:rsidR="00742FEC" w:rsidRDefault="004F311F">
      <w:pPr>
        <w:pStyle w:val="a0"/>
      </w:pPr>
      <w:r>
        <w:t>Теперь</w:t>
      </w:r>
      <w:r>
        <w:t xml:space="preserve"> текущая версия страницы называется v1.</w:t>
      </w:r>
    </w:p>
    <w:p w:rsidR="00742FEC" w:rsidRDefault="004F311F">
      <w:pPr>
        <w:pStyle w:val="a0"/>
      </w:pPr>
      <w:r>
        <w:t>Теги для предыдущих версий Давайте создадим тег для версии, которая идет перед текущей версией и назовем его v1-beta. В первую очередь нам надо переключиться на предыдущую версию. Вместо поиска до хэш, мы будем испол</w:t>
      </w:r>
      <w:r>
        <w:t>ьзовать ^, обозначающее «родитель v1». Вместо обозначения v1^ можно использовать v1~1. Это обозначение можно определить как «первую версию предшествующую v1».</w:t>
      </w:r>
    </w:p>
    <w:p w:rsidR="00742FEC" w:rsidRDefault="004F311F">
      <w:pPr>
        <w:pStyle w:val="a0"/>
      </w:pPr>
      <w:r>
        <w:t>git checkout v1^</w:t>
      </w:r>
    </w:p>
    <w:p w:rsidR="00742FEC" w:rsidRDefault="004F311F">
      <w:pPr>
        <w:pStyle w:val="a0"/>
      </w:pPr>
      <w:r>
        <w:t>cat hello.html</w:t>
      </w:r>
    </w:p>
    <w:p w:rsidR="00742FEC" w:rsidRDefault="004F311F">
      <w:pPr>
        <w:pStyle w:val="a0"/>
      </w:pPr>
      <w:r>
        <w:t>Это версия c тегами html и body, но еще пока без head. Давайте сд</w:t>
      </w:r>
      <w:r>
        <w:t>елаем ее версией v1-beta.</w:t>
      </w:r>
    </w:p>
    <w:p w:rsidR="00742FEC" w:rsidRDefault="004F311F">
      <w:pPr>
        <w:pStyle w:val="a0"/>
      </w:pPr>
      <w:r>
        <w:t>git tag v1-beta</w:t>
      </w:r>
    </w:p>
    <w:p w:rsidR="00742FEC" w:rsidRDefault="004F311F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1226117"/>
            <wp:effectExtent l="0" t="0" r="0" b="0"/>
            <wp:docPr id="20" name="Picture" descr="Рис.20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78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2713517"/>
            <wp:effectExtent l="0" t="0" r="0" b="0"/>
            <wp:docPr id="21" name="Picture" descr="Рис.21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80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2"/>
      </w:pPr>
      <w:bookmarkStart w:id="38" w:name="удаление-коммиттов-из-ветки"/>
      <w:bookmarkStart w:id="39" w:name="_Toc158456507"/>
      <w:bookmarkEnd w:id="26"/>
      <w:bookmarkEnd w:id="36"/>
      <w:r>
        <w:lastRenderedPageBreak/>
        <w:t>1.8 Удаление коммиттов из ветки</w:t>
      </w:r>
      <w:bookmarkEnd w:id="39"/>
    </w:p>
    <w:p w:rsidR="00742FEC" w:rsidRDefault="004F311F">
      <w:pPr>
        <w:pStyle w:val="FirstParagraph"/>
      </w:pPr>
      <w:r>
        <w:t xml:space="preserve">git revert является мощной командой, которая позволяет отменить любые коммиты в репозиторий. Однако, и оригинальный и «отмененный» коммиты видны в </w:t>
      </w:r>
      <w:r>
        <w:t>истории ветки (при использовании команды git log).</w:t>
      </w:r>
    </w:p>
    <w:p w:rsidR="00742FEC" w:rsidRDefault="004F311F">
      <w:pPr>
        <w:pStyle w:val="a0"/>
      </w:pPr>
      <w:r>
        <w:t>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</w:t>
      </w:r>
      <w:r>
        <w:t>» даже предотвратила бы появление нежелательного коммита в истории git log.</w:t>
      </w:r>
    </w:p>
    <w:p w:rsidR="00742FEC" w:rsidRDefault="004F311F">
      <w:pPr>
        <w:pStyle w:val="a0"/>
      </w:pPr>
      <w:r>
        <w:t>Давайте сделаем быструю проверку нашей истории коммитов. Выполните:</w:t>
      </w:r>
    </w:p>
    <w:p w:rsidR="00742FEC" w:rsidRDefault="004F311F">
      <w:pPr>
        <w:pStyle w:val="a0"/>
      </w:pPr>
      <w:r>
        <w:t>git log</w:t>
      </w:r>
    </w:p>
    <w:p w:rsidR="00742FEC" w:rsidRDefault="004F311F">
      <w:pPr>
        <w:pStyle w:val="a0"/>
      </w:pPr>
      <w:r>
        <w:t>Мы видим, что два последних коммита в этой ветке — «Oops» и «Revert Oops».</w:t>
      </w:r>
    </w:p>
    <w:p w:rsidR="00742FEC" w:rsidRDefault="004F311F">
      <w:pPr>
        <w:pStyle w:val="a0"/>
      </w:pPr>
      <w:r>
        <w:t>Давайте удалим их с помощью сброса.</w:t>
      </w:r>
    </w:p>
    <w:p w:rsidR="00742FEC" w:rsidRDefault="004F311F">
      <w:pPr>
        <w:pStyle w:val="a0"/>
      </w:pPr>
      <w:r>
        <w:t>Но прежде чем удалить коммиты, давайте отметим последний коммит тегом, чтобы потом можно было его найти.</w:t>
      </w:r>
    </w:p>
    <w:p w:rsidR="00742FEC" w:rsidRDefault="004F311F">
      <w:pPr>
        <w:pStyle w:val="a0"/>
      </w:pPr>
      <w:r>
        <w:t>git tag oops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18591"/>
            <wp:effectExtent l="0" t="0" r="0" b="0"/>
            <wp:docPr id="22" name="Picture" descr="Рис.22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40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2: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404607"/>
            <wp:effectExtent l="0" t="0" r="0" b="0"/>
            <wp:docPr id="23" name="Picture" descr="Рис.23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84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3:</w:t>
      </w:r>
    </w:p>
    <w:p w:rsidR="00742FEC" w:rsidRDefault="004F311F">
      <w:pPr>
        <w:pStyle w:val="a0"/>
      </w:pPr>
      <w:r>
        <w:t>Глядя на историю лога, мы видим, что коммит с тегом «v1» является коммитом, предше</w:t>
      </w:r>
      <w:r>
        <w:t>ствующим ошибочному коммиту. Давайте сбросим ветку до этой точки.</w:t>
      </w:r>
    </w:p>
    <w:p w:rsidR="00742FEC" w:rsidRDefault="004F311F">
      <w:pPr>
        <w:pStyle w:val="a0"/>
      </w:pPr>
      <w:r>
        <w:lastRenderedPageBreak/>
        <w:t>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 w:rsidR="00742FEC" w:rsidRDefault="004F311F">
      <w:pPr>
        <w:pStyle w:val="a0"/>
      </w:pPr>
      <w:r>
        <w:t>git reset –hard v1</w:t>
      </w:r>
    </w:p>
    <w:p w:rsidR="00742FEC" w:rsidRDefault="004F311F">
      <w:pPr>
        <w:pStyle w:val="a0"/>
      </w:pPr>
      <w:r>
        <w:t>git log</w:t>
      </w:r>
    </w:p>
    <w:p w:rsidR="00742FEC" w:rsidRDefault="004F311F">
      <w:pPr>
        <w:pStyle w:val="a0"/>
      </w:pPr>
      <w:r>
        <w:t>Наша ветка master теперь у</w:t>
      </w:r>
      <w:r>
        <w:t>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</w:p>
    <w:p w:rsidR="00742FEC" w:rsidRDefault="004F311F">
      <w:pPr>
        <w:pStyle w:val="2"/>
      </w:pPr>
      <w:bookmarkStart w:id="40" w:name="работа-с-ветками"/>
      <w:bookmarkStart w:id="41" w:name="_Toc158456508"/>
      <w:bookmarkEnd w:id="38"/>
      <w:r>
        <w:t>1.9 Работа с ветками</w:t>
      </w:r>
      <w:bookmarkEnd w:id="41"/>
    </w:p>
    <w:p w:rsidR="00742FEC" w:rsidRDefault="004F311F">
      <w:pPr>
        <w:pStyle w:val="FirstParagraph"/>
      </w:pPr>
      <w:r>
        <w:t>Пора сделать наш hello world более выразительным. Так как это м</w:t>
      </w:r>
      <w:r>
        <w:t>ожет занять некоторое время, лучше переместить эти изменения в отдельную ветку, чтобы изолировать их от изменений в ветке master.</w:t>
      </w:r>
    </w:p>
    <w:p w:rsidR="00742FEC" w:rsidRDefault="004F311F">
      <w:pPr>
        <w:pStyle w:val="3"/>
      </w:pPr>
      <w:bookmarkStart w:id="42" w:name="создайте-ветку"/>
      <w:bookmarkStart w:id="43" w:name="_Toc158456509"/>
      <w:r>
        <w:t>1.9.1 Создайте ветку</w:t>
      </w:r>
      <w:bookmarkEnd w:id="43"/>
    </w:p>
    <w:p w:rsidR="00742FEC" w:rsidRDefault="004F311F">
      <w:pPr>
        <w:pStyle w:val="FirstParagraph"/>
      </w:pPr>
      <w:r>
        <w:t>Давайте назовем нашу новую ветку «style».</w:t>
      </w:r>
    </w:p>
    <w:p w:rsidR="00742FEC" w:rsidRDefault="004F311F">
      <w:pPr>
        <w:pStyle w:val="a0"/>
      </w:pPr>
      <w:r>
        <w:t>Выполните:</w:t>
      </w:r>
    </w:p>
    <w:p w:rsidR="00742FEC" w:rsidRDefault="004F311F">
      <w:pPr>
        <w:pStyle w:val="a0"/>
      </w:pPr>
      <w:r>
        <w:t>git checkout -b style</w:t>
      </w:r>
    </w:p>
    <w:p w:rsidR="00742FEC" w:rsidRDefault="004F311F">
      <w:pPr>
        <w:pStyle w:val="a0"/>
      </w:pPr>
      <w:r>
        <w:t>git status</w:t>
      </w:r>
    </w:p>
    <w:p w:rsidR="00742FEC" w:rsidRDefault="004F311F">
      <w:pPr>
        <w:pStyle w:val="a0"/>
      </w:pPr>
      <w:r>
        <w:t>git checkout -b</w:t>
      </w:r>
    </w:p>
    <w:p w:rsidR="00742FEC" w:rsidRDefault="004F311F">
      <w:pPr>
        <w:pStyle w:val="a0"/>
      </w:pPr>
      <w:r>
        <w:t>Обр</w:t>
      </w:r>
      <w:r>
        <w:t>атите внимание, что команда git status сообщает о том, что вы находитесь в ветке «style».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77814"/>
            <wp:effectExtent l="0" t="0" r="0" b="0"/>
            <wp:docPr id="24" name="Picture" descr="Рис.24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10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4:</w:t>
      </w:r>
    </w:p>
    <w:p w:rsidR="00742FEC" w:rsidRDefault="004F311F">
      <w:pPr>
        <w:pStyle w:val="3"/>
      </w:pPr>
      <w:bookmarkStart w:id="44" w:name="просмотрите-текущие-ветки"/>
      <w:bookmarkStart w:id="45" w:name="_Toc158456510"/>
      <w:bookmarkEnd w:id="42"/>
      <w:r>
        <w:t>1.9.2 Просмотрите текущие ветки</w:t>
      </w:r>
      <w:bookmarkEnd w:id="45"/>
    </w:p>
    <w:p w:rsidR="00742FEC" w:rsidRDefault="004F311F">
      <w:pPr>
        <w:pStyle w:val="FirstParagraph"/>
      </w:pPr>
      <w:r>
        <w:t>Теперь у нас в репозитории есть две отличающиеся ветки. Используйте следующую лог-команду для просмотра веток и их отличий.</w:t>
      </w:r>
    </w:p>
    <w:p w:rsidR="00742FEC" w:rsidRDefault="004F311F">
      <w:pPr>
        <w:pStyle w:val="a0"/>
      </w:pPr>
      <w:r>
        <w:t>Выполните:</w:t>
      </w:r>
    </w:p>
    <w:p w:rsidR="00742FEC" w:rsidRDefault="004F311F">
      <w:pPr>
        <w:pStyle w:val="a0"/>
      </w:pPr>
      <w:r>
        <w:t>git log –graph –all</w:t>
      </w:r>
    </w:p>
    <w:p w:rsidR="00742FEC" w:rsidRDefault="004F311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667625"/>
            <wp:effectExtent l="0" t="0" r="0" b="0"/>
            <wp:docPr id="25" name="Picture" descr="Рис.25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3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5:</w:t>
      </w:r>
    </w:p>
    <w:p w:rsidR="00742FEC" w:rsidRDefault="004F311F">
      <w:pPr>
        <w:pStyle w:val="3"/>
      </w:pPr>
      <w:bookmarkStart w:id="46" w:name="слияние-веток"/>
      <w:bookmarkStart w:id="47" w:name="_Toc158456511"/>
      <w:bookmarkEnd w:id="44"/>
      <w:r>
        <w:lastRenderedPageBreak/>
        <w:t>1.9.3 Слияние веток</w:t>
      </w:r>
      <w:bookmarkEnd w:id="47"/>
    </w:p>
    <w:p w:rsidR="00742FEC" w:rsidRDefault="004F311F">
      <w:pPr>
        <w:pStyle w:val="FirstParagraph"/>
      </w:pPr>
      <w:r>
        <w:t>Слияние переносит изменения из двух веток в одну. Давайте вернемся к ветке style и сольем master с style.</w:t>
      </w:r>
    </w:p>
    <w:p w:rsidR="00742FEC" w:rsidRDefault="004F311F">
      <w:pPr>
        <w:pStyle w:val="a0"/>
      </w:pPr>
      <w:r>
        <w:t>Выполните:</w:t>
      </w:r>
    </w:p>
    <w:p w:rsidR="00742FEC" w:rsidRDefault="004F311F">
      <w:pPr>
        <w:pStyle w:val="a0"/>
      </w:pPr>
      <w:r>
        <w:t>git checkout style</w:t>
      </w:r>
    </w:p>
    <w:p w:rsidR="00742FEC" w:rsidRDefault="004F311F">
      <w:pPr>
        <w:pStyle w:val="a0"/>
      </w:pPr>
      <w:r>
        <w:t>git merge master</w:t>
      </w:r>
    </w:p>
    <w:p w:rsidR="00742FEC" w:rsidRDefault="004F311F">
      <w:pPr>
        <w:pStyle w:val="a0"/>
      </w:pPr>
      <w:r>
        <w:t>git log –graph –all</w:t>
      </w:r>
    </w:p>
    <w:p w:rsidR="00742FEC" w:rsidRDefault="004F311F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1353621"/>
            <wp:effectExtent l="0" t="0" r="0" b="0"/>
            <wp:docPr id="26" name="Picture" descr="Рис.26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15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3403288"/>
            <wp:effectExtent l="0" t="0" r="0" b="0"/>
            <wp:docPr id="27" name="Picture" descr="Рис.27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32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a0"/>
      </w:pPr>
      <w:r>
        <w:t>Путем периодического слияния ветки master с веткой style вы можете переносить из master любые изменения и поддерживать совместимость изменений style с изменениями в основной ветке.</w:t>
      </w:r>
    </w:p>
    <w:p w:rsidR="00742FEC" w:rsidRDefault="004F311F">
      <w:pPr>
        <w:pStyle w:val="3"/>
      </w:pPr>
      <w:bookmarkStart w:id="48" w:name="сброс-ветки-style"/>
      <w:bookmarkStart w:id="49" w:name="_Toc158456512"/>
      <w:bookmarkEnd w:id="46"/>
      <w:r>
        <w:t>1.9.4 Сброс ветки style</w:t>
      </w:r>
      <w:bookmarkEnd w:id="49"/>
    </w:p>
    <w:p w:rsidR="00742FEC" w:rsidRDefault="004F311F">
      <w:pPr>
        <w:pStyle w:val="FirstParagraph"/>
      </w:pPr>
      <w:r>
        <w:t>Вернемся на ветке style к точке перед тем, как мы слили ее с веткой master. Мы можем сбросить ветку к любому коммиту. По сути, это изменение указателя ветки на любую точку дерева коммитов.</w:t>
      </w:r>
    </w:p>
    <w:p w:rsidR="00742FEC" w:rsidRDefault="004F311F">
      <w:pPr>
        <w:pStyle w:val="a0"/>
      </w:pPr>
      <w:r>
        <w:t>В этом случае мы хотим вернуться в ветке style в точку перед слияни</w:t>
      </w:r>
      <w:r>
        <w:t>ем с master.</w:t>
      </w:r>
    </w:p>
    <w:p w:rsidR="00742FEC" w:rsidRDefault="004F311F">
      <w:pPr>
        <w:pStyle w:val="a0"/>
      </w:pPr>
      <w:r>
        <w:lastRenderedPageBreak/>
        <w:t>Нам необходимо найти последний коммит перед слиянием.</w:t>
      </w:r>
    </w:p>
    <w:p w:rsidR="00742FEC" w:rsidRDefault="004F311F">
      <w:pPr>
        <w:pStyle w:val="a0"/>
      </w:pPr>
      <w:r>
        <w:t>Выполните:</w:t>
      </w:r>
    </w:p>
    <w:p w:rsidR="00742FEC" w:rsidRDefault="004F311F">
      <w:pPr>
        <w:pStyle w:val="a0"/>
      </w:pPr>
      <w:r>
        <w:t>git checkout style</w:t>
      </w:r>
    </w:p>
    <w:p w:rsidR="00742FEC" w:rsidRDefault="004F311F">
      <w:pPr>
        <w:pStyle w:val="a0"/>
      </w:pPr>
      <w:r>
        <w:t>git log –graph</w:t>
      </w:r>
    </w:p>
    <w:p w:rsidR="00742FEC" w:rsidRDefault="004F311F">
      <w:pPr>
        <w:pStyle w:val="a0"/>
      </w:pPr>
      <w:r>
        <w:t>Мы видим, что коммит «Updated index.html» был последним на ветке style перед слиянием. Давайте сбросим ветку style к этому коммиту. Выполните:</w:t>
      </w:r>
    </w:p>
    <w:p w:rsidR="00742FEC" w:rsidRDefault="004F311F">
      <w:pPr>
        <w:pStyle w:val="a0"/>
      </w:pPr>
      <w:r>
        <w:t>g</w:t>
      </w:r>
      <w:r>
        <w:t>it reset –hard “hash”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128553"/>
            <wp:effectExtent l="0" t="0" r="0" b="0"/>
            <wp:docPr id="28" name="Picture" descr="Рис.28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61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8:</w:t>
      </w:r>
    </w:p>
    <w:p w:rsidR="00742FEC" w:rsidRDefault="004F311F">
      <w:pPr>
        <w:pStyle w:val="3"/>
      </w:pPr>
      <w:bookmarkStart w:id="50" w:name="перебазирование"/>
      <w:bookmarkStart w:id="51" w:name="_Toc158456513"/>
      <w:bookmarkEnd w:id="48"/>
      <w:r>
        <w:t>1.9.5 Перебазирование</w:t>
      </w:r>
      <w:bookmarkEnd w:id="51"/>
    </w:p>
    <w:p w:rsidR="00742FEC" w:rsidRDefault="004F311F">
      <w:pPr>
        <w:pStyle w:val="FirstParagraph"/>
      </w:pPr>
      <w:r>
        <w:t>Используем команду rebase вместо команды merge. Мы вернулись в точку до первого слияния и хотим перенести изменения из ветки master в нашу ветку style.</w:t>
      </w:r>
    </w:p>
    <w:p w:rsidR="00742FEC" w:rsidRDefault="004F311F">
      <w:pPr>
        <w:pStyle w:val="a0"/>
      </w:pPr>
      <w:r>
        <w:lastRenderedPageBreak/>
        <w:t>На этот раз для переноса изменений из ветки master</w:t>
      </w:r>
      <w:r>
        <w:t xml:space="preserve"> мы будем использовать команду git rebase вместо слияния.</w:t>
      </w:r>
    </w:p>
    <w:p w:rsidR="00742FEC" w:rsidRDefault="004F311F">
      <w:pPr>
        <w:pStyle w:val="a0"/>
      </w:pPr>
      <w:r>
        <w:t>Выполните:</w:t>
      </w:r>
    </w:p>
    <w:p w:rsidR="00742FEC" w:rsidRDefault="004F311F">
      <w:pPr>
        <w:pStyle w:val="a0"/>
      </w:pPr>
      <w:r>
        <w:t>git checkout style</w:t>
      </w:r>
    </w:p>
    <w:p w:rsidR="00742FEC" w:rsidRDefault="004F311F">
      <w:pPr>
        <w:pStyle w:val="a0"/>
      </w:pPr>
      <w:r>
        <w:t>git rebase master</w:t>
      </w:r>
    </w:p>
    <w:p w:rsidR="00742FEC" w:rsidRDefault="004F311F">
      <w:pPr>
        <w:pStyle w:val="a0"/>
      </w:pPr>
      <w:r>
        <w:t>git log –graph</w:t>
      </w:r>
    </w:p>
    <w:p w:rsidR="00742FEC" w:rsidRDefault="004F31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944029"/>
            <wp:effectExtent l="0" t="0" r="0" b="0"/>
            <wp:docPr id="29" name="Picture" descr="Рис.29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скрины/57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2FEC" w:rsidRDefault="004F311F">
      <w:pPr>
        <w:pStyle w:val="ImageCaption"/>
      </w:pPr>
      <w:r>
        <w:t>Рис.29:</w:t>
      </w:r>
    </w:p>
    <w:p w:rsidR="00742FEC" w:rsidRDefault="004F311F">
      <w:pPr>
        <w:pStyle w:val="1"/>
      </w:pPr>
      <w:bookmarkStart w:id="52" w:name="вывод"/>
      <w:bookmarkStart w:id="53" w:name="_Toc158456514"/>
      <w:bookmarkStart w:id="54" w:name="_GoBack"/>
      <w:bookmarkEnd w:id="4"/>
      <w:bookmarkEnd w:id="40"/>
      <w:bookmarkEnd w:id="50"/>
      <w:r>
        <w:t>Вывод</w:t>
      </w:r>
      <w:bookmarkEnd w:id="53"/>
    </w:p>
    <w:p w:rsidR="00742FEC" w:rsidRDefault="004F311F">
      <w:pPr>
        <w:pStyle w:val="FirstParagraph"/>
      </w:pPr>
      <w:r>
        <w:t>Мы поработали с git, изучили и попробовали некоторые команды.</w:t>
      </w:r>
      <w:bookmarkEnd w:id="52"/>
      <w:bookmarkEnd w:id="54"/>
    </w:p>
    <w:sectPr w:rsidR="00742FE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11F" w:rsidRDefault="004F311F">
      <w:pPr>
        <w:spacing w:after="0"/>
      </w:pPr>
      <w:r>
        <w:separator/>
      </w:r>
    </w:p>
  </w:endnote>
  <w:endnote w:type="continuationSeparator" w:id="0">
    <w:p w:rsidR="004F311F" w:rsidRDefault="004F31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11F" w:rsidRDefault="004F311F">
      <w:r>
        <w:separator/>
      </w:r>
    </w:p>
  </w:footnote>
  <w:footnote w:type="continuationSeparator" w:id="0">
    <w:p w:rsidR="004F311F" w:rsidRDefault="004F3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C3A25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F311F"/>
    <w:rsid w:val="00590D07"/>
    <w:rsid w:val="00742FEC"/>
    <w:rsid w:val="00784D58"/>
    <w:rsid w:val="008D6863"/>
    <w:rsid w:val="00A855B1"/>
    <w:rsid w:val="00B86B75"/>
    <w:rsid w:val="00BC48D5"/>
    <w:rsid w:val="00C36279"/>
    <w:rsid w:val="00E315A3"/>
    <w:rsid w:val="00FB3E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25FC04B-5122-4A94-90FA-7FB56B1E7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855B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855B1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855B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759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1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натюк Анастасия Станиславовна</dc:creator>
  <cp:keywords/>
  <cp:lastModifiedBy>СТЕФАН</cp:lastModifiedBy>
  <cp:revision>3</cp:revision>
  <cp:lastPrinted>2024-02-10T08:21:00Z</cp:lastPrinted>
  <dcterms:created xsi:type="dcterms:W3CDTF">2024-02-10T08:21:00Z</dcterms:created>
  <dcterms:modified xsi:type="dcterms:W3CDTF">2024-02-10T09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абота с git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